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eastAsia" w:ascii="仿宋_GB2312" w:eastAsia="仿宋_GB2312"/>
          <w:sz w:val="32"/>
          <w:szCs w:val="32"/>
          <w:lang w:val="en-US" w:eastAsia="zh-CN"/>
        </w:rPr>
      </w:pPr>
      <w:r>
        <w:rPr>
          <w:rFonts w:hint="eastAsia" w:ascii="仿宋_GB2312" w:eastAsia="仿宋_GB2312"/>
          <w:sz w:val="32"/>
          <w:szCs w:val="32"/>
        </w:rPr>
        <w:t>附件：</w:t>
      </w:r>
      <w:r>
        <w:rPr>
          <w:rFonts w:hint="eastAsia" w:ascii="仿宋_GB2312" w:eastAsia="仿宋_GB2312"/>
          <w:sz w:val="32"/>
          <w:szCs w:val="32"/>
          <w:lang w:val="en-US" w:eastAsia="zh-CN"/>
        </w:rPr>
        <w:t>2</w:t>
      </w:r>
      <w:bookmarkStart w:id="0" w:name="_GoBack"/>
      <w:bookmarkEnd w:id="0"/>
    </w:p>
    <w:tbl>
      <w:tblPr>
        <w:tblStyle w:val="4"/>
        <w:tblW w:w="9370" w:type="dxa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autofit"/>
        <w:tblCellMar>
          <w:top w:w="0" w:type="dxa"/>
          <w:left w:w="105" w:type="dxa"/>
          <w:bottom w:w="0" w:type="dxa"/>
          <w:right w:w="105" w:type="dxa"/>
        </w:tblCellMar>
      </w:tblPr>
      <w:tblGrid>
        <w:gridCol w:w="1903"/>
        <w:gridCol w:w="746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jc w:val="center"/>
        </w:trPr>
        <w:tc>
          <w:tcPr>
            <w:tcW w:w="190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设备名称</w:t>
            </w:r>
          </w:p>
        </w:tc>
        <w:tc>
          <w:tcPr>
            <w:tcW w:w="746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hint="eastAsia" w:ascii="仿宋_GB2312" w:eastAsiaTheme="minorEastAsia"/>
                <w:sz w:val="24"/>
                <w:szCs w:val="24"/>
                <w:lang w:eastAsia="zh-CN"/>
              </w:rPr>
            </w:pPr>
            <w:r>
              <w:rPr>
                <w:rFonts w:hint="eastAsia" w:ascii="宋体" w:hAnsi="宋体" w:cs="宋体"/>
                <w:b/>
                <w:color w:val="000000"/>
                <w:kern w:val="0"/>
                <w:sz w:val="24"/>
                <w:lang w:val="zh-CN" w:bidi="zh-CN"/>
              </w:rPr>
              <w:t>实时荧光定量</w:t>
            </w:r>
            <w:r>
              <w:rPr>
                <w:rFonts w:hint="eastAsia" w:ascii="宋体" w:hAnsi="宋体" w:cs="宋体"/>
                <w:b/>
                <w:color w:val="000000"/>
                <w:kern w:val="0"/>
                <w:sz w:val="24"/>
                <w:lang w:val="zh-CN" w:eastAsia="en-US" w:bidi="zh-CN"/>
              </w:rPr>
              <w:t>PCR</w:t>
            </w:r>
            <w:r>
              <w:rPr>
                <w:rFonts w:hint="eastAsia" w:ascii="宋体" w:hAnsi="宋体" w:cs="宋体"/>
                <w:b/>
                <w:color w:val="000000"/>
                <w:kern w:val="0"/>
                <w:sz w:val="24"/>
                <w:lang w:bidi="zh-CN"/>
              </w:rPr>
              <w:t>系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jc w:val="center"/>
        </w:trPr>
        <w:tc>
          <w:tcPr>
            <w:tcW w:w="190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sz w:val="32"/>
                <w:szCs w:val="32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主要技术参数</w:t>
            </w:r>
          </w:p>
        </w:tc>
        <w:tc>
          <w:tcPr>
            <w:tcW w:w="746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热循环采用珀耳帖效应系统，加热冷却方式为半导体，温控精准度高，使用寿命长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 xml:space="preserve">温度范围：4–100℃。4℃保证PCR产物24h之内不降解； 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两种加热模块可选，0.2ml ×96孔和0.1ml ×96孔； 0.2ml ×96孔模块反应体积：10-100ul，0.1ml ×96孔模块反应体积:10-30ul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96孔模块含有3个独立的精确数码温控区域，每个区域可独立设置反应温度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精确数码温控区域可实时反映每个独立区域的精确温度，而非模糊的软件模拟温度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相邻温控区温度差异最多可达5℃，最大温度差异为10℃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激发光源为高亮度白光半导体光源，工作寿命≥5年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检测系统为低温高分辨CMOS一次成像，可预防高温状态下收集荧光信号时产生的背景噪音信号。实时动态检测，动态显示，96孔均同步成像检测仪器支持的所有荧光染料，无逐个扫描时间差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4色发射光通道和4色激发光通道；单管单次反应可同时检测4种不同靶标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能同时检测并区分VIC荧光和TAMRA荧光，以用于基因拷贝数(CNV)检测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支持ROX荧光校正去除移液误差和耗材透光度引起的物理误差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 xml:space="preserve">安装时已校准染料：通道一：FAM, SYBR Green I；通道二：VIC；通道三：NED, ABY, TAMRA；通道四：JUN, ROX； 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升降温速率≥6.5℃/秒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运行速度快，30分钟内完成40个循环，并能提供现场验证实验支持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检测灵敏度高，低至单拷贝检测/反应体系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检测精密度高，可区分1.5倍拷贝数差异，置信度≥99.7%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仪器具有宽广的动态范围，不低于10个对数的线性动态范围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支持高分辨率熔解曲线，分辨率最小至 0.015°C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样本检测的重复性高，对高浓度和低浓度核酸样本分别进行重复性检测，CV值＜3%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内置触摸屏，可提供一键式的实验方案，同时支持触屏设置个性化实验程序并启动实验；支持实时察看实验进程以及最终实验结果查看和分析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触摸屏操作系统支持中文和英文双语模式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除支持仪器连接的电脑储存数据外，仪器也支持自身储存数据，可储存2000-2500次实验数据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支持PCR主机独立运行，还可同时连接电脑或连接云服务平台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电动马达启动或关闭进样门，稳定性更佳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远程监控，最多可监测15台机器，并控制其中4台机器和Email通知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开放的应用程序界面（API）允许整合第三方系统，如LIMS（实验室综合管理系统）或定制的自动化平台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仪器具有断电后一小时之内恢复来电实验自动恢复的功能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仅简单设置实验循环程序，不设置样本和靶标信息即可启动实验，不影响结果分析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支持两种相对定量分析方法：相对标准曲线法和比较Ct法；可支持同时分析和比对100块96孔板的数据的相对定量结果，并以单张柱形图展示所有的结果，多板结果一目了然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支持单孔或多孔基线手动设定；支持阈值线手动设定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软件自带原厂研发的多组分算法，可去除多色荧光间的相互干扰，保证多重分析结果的准确性，无需颜色补偿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数据可导出至 excel或txt或PDF或符合MIQE标准的RDML格式；图片可导出为powerpoint, jpeg及多种图片格式；</w:t>
            </w:r>
          </w:p>
          <w:p>
            <w:pPr>
              <w:pStyle w:val="6"/>
              <w:numPr>
                <w:ilvl w:val="0"/>
                <w:numId w:val="1"/>
              </w:numPr>
              <w:adjustRightInd w:val="0"/>
              <w:snapToGrid w:val="0"/>
              <w:spacing w:line="400" w:lineRule="exact"/>
              <w:ind w:firstLineChars="0"/>
              <w:jc w:val="left"/>
              <w:rPr>
                <w:rFonts w:hint="eastAsia" w:ascii="宋体" w:hAnsi="宋体" w:cs="宋体"/>
                <w:bCs/>
                <w:szCs w:val="21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 xml:space="preserve">仪器的耗材和试剂盒均为开放式；用户可选择原厂同品牌多款耗材和试剂，也可选择市场上其他厂家的耗材和试剂： </w:t>
            </w:r>
          </w:p>
          <w:p>
            <w:pPr>
              <w:keepNext w:val="0"/>
              <w:keepLines w:val="0"/>
              <w:pageBreakBefore w:val="0"/>
              <w:widowControl w:val="0"/>
              <w:numPr>
                <w:ilvl w:val="0"/>
                <w:numId w:val="1"/>
              </w:numPr>
              <w:kinsoku/>
              <w:wordWrap/>
              <w:overflowPunct/>
              <w:topLinePunct w:val="0"/>
              <w:autoSpaceDE w:val="0"/>
              <w:autoSpaceDN w:val="0"/>
              <w:bidi w:val="0"/>
              <w:spacing w:line="360" w:lineRule="auto"/>
              <w:ind w:left="425" w:leftChars="0" w:hanging="425" w:firstLineChars="0"/>
              <w:textAlignment w:val="auto"/>
              <w:rPr>
                <w:rFonts w:ascii="仿宋" w:hAnsi="仿宋" w:eastAsia="仿宋"/>
                <w:kern w:val="0"/>
                <w:sz w:val="24"/>
                <w:szCs w:val="24"/>
              </w:rPr>
            </w:pPr>
            <w:r>
              <w:rPr>
                <w:rFonts w:hint="eastAsia" w:ascii="宋体" w:hAnsi="宋体" w:cs="宋体"/>
                <w:bCs/>
                <w:szCs w:val="21"/>
              </w:rPr>
              <w:t>仪器配置：荧光定量PCR主机一台，随机进口的电脑工作站一套；数据采集和分析软件一套；引物和探针设计软件一套；安装试剂盒一套。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jc w:val="center"/>
        </w:trPr>
        <w:tc>
          <w:tcPr>
            <w:tcW w:w="190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申购学院</w:t>
            </w:r>
          </w:p>
        </w:tc>
        <w:tc>
          <w:tcPr>
            <w:tcW w:w="746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  <w:lang w:val="en-US" w:eastAsia="zh-CN"/>
              </w:rPr>
              <w:t>农</w:t>
            </w: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学院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jc w:val="center"/>
        </w:trPr>
        <w:tc>
          <w:tcPr>
            <w:tcW w:w="190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预算金额</w:t>
            </w:r>
          </w:p>
        </w:tc>
        <w:tc>
          <w:tcPr>
            <w:tcW w:w="746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  <w:lang w:val="en-US" w:eastAsia="zh-CN"/>
              </w:rPr>
              <w:t>35</w:t>
            </w: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万元/台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trHeight w:val="615" w:hRule="atLeast"/>
          <w:jc w:val="center"/>
        </w:trPr>
        <w:tc>
          <w:tcPr>
            <w:tcW w:w="190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论证结果</w:t>
            </w:r>
          </w:p>
        </w:tc>
        <w:tc>
          <w:tcPr>
            <w:tcW w:w="746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拟同意购买</w:t>
            </w:r>
          </w:p>
        </w:tc>
      </w:tr>
    </w:tbl>
    <w:p>
      <w:pPr>
        <w:widowControl/>
        <w:shd w:val="clear" w:color="auto" w:fill="FFFFFF"/>
        <w:spacing w:line="360" w:lineRule="auto"/>
        <w:jc w:val="left"/>
        <w:rPr>
          <w:rFonts w:ascii="仿宋_GB2312" w:eastAsia="仿宋_GB2312"/>
          <w:sz w:val="32"/>
          <w:szCs w:val="32"/>
        </w:rPr>
      </w:pPr>
    </w:p>
    <w:sectPr>
      <w:pgSz w:w="11906" w:h="16838"/>
      <w:pgMar w:top="476" w:right="556" w:bottom="476" w:left="556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ヒラギノ角ゴ Pro W3">
    <w:altName w:val="MS Mincho"/>
    <w:panose1 w:val="00000000000000000000"/>
    <w:charset w:val="80"/>
    <w:family w:val="swiss"/>
    <w:pitch w:val="default"/>
    <w:sig w:usb0="00000000" w:usb1="00000000" w:usb2="00000012" w:usb3="00000000" w:csb0="0002000D" w:csb1="00000000"/>
  </w:font>
  <w:font w:name="MS Mincho">
    <w:panose1 w:val="02020609040205080304"/>
    <w:charset w:val="80"/>
    <w:family w:val="auto"/>
    <w:pitch w:val="default"/>
    <w:sig w:usb0="A00002BF" w:usb1="68C7FCFB" w:usb2="00000010" w:usb3="00000000" w:csb0="4002009F" w:csb1="DFD7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9460161"/>
    <w:multiLevelType w:val="multilevel"/>
    <w:tmpl w:val="39460161"/>
    <w:lvl w:ilvl="0" w:tentative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 w:tentative="0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 w:tentative="0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 w:tentative="0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 w:tentative="0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 w:tentative="0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 w:tentative="0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 w:tentative="0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 w:tentative="0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4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jG3tLQEMc3MlHSUglOLizPz80AKDGsBuNtKWSwAAAA="/>
    <w:docVar w:name="commondata" w:val="eyJoZGlkIjoiZjkzNDA2ZDVlZjgwMzk3ZTRiOTkwMmU3NDZkZDIzYzUifQ=="/>
  </w:docVars>
  <w:rsids>
    <w:rsidRoot w:val="00BD5537"/>
    <w:rsid w:val="0035429D"/>
    <w:rsid w:val="0039024E"/>
    <w:rsid w:val="0039779B"/>
    <w:rsid w:val="00604F2D"/>
    <w:rsid w:val="006337A6"/>
    <w:rsid w:val="00804E0D"/>
    <w:rsid w:val="00821997"/>
    <w:rsid w:val="008A0535"/>
    <w:rsid w:val="00942DCD"/>
    <w:rsid w:val="009857E7"/>
    <w:rsid w:val="00BD5537"/>
    <w:rsid w:val="00C37F4B"/>
    <w:rsid w:val="00C77E33"/>
    <w:rsid w:val="00CA732B"/>
    <w:rsid w:val="00D21B36"/>
    <w:rsid w:val="00EB5077"/>
    <w:rsid w:val="072C70C9"/>
    <w:rsid w:val="19126860"/>
    <w:rsid w:val="19D34334"/>
    <w:rsid w:val="20F74D8A"/>
    <w:rsid w:val="5382777D"/>
    <w:rsid w:val="56290384"/>
    <w:rsid w:val="58875731"/>
    <w:rsid w:val="5D471CF8"/>
    <w:rsid w:val="63D642CF"/>
    <w:rsid w:val="654B32F2"/>
    <w:rsid w:val="6CBF3970"/>
    <w:rsid w:val="7D027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List Paragraph"/>
    <w:basedOn w:val="1"/>
    <w:qFormat/>
    <w:uiPriority w:val="34"/>
    <w:pPr>
      <w:ind w:firstLine="420" w:firstLineChars="200"/>
      <w:jc w:val="left"/>
    </w:pPr>
  </w:style>
  <w:style w:type="character" w:customStyle="1" w:styleId="7">
    <w:name w:val="页眉 字符"/>
    <w:basedOn w:val="5"/>
    <w:link w:val="3"/>
    <w:qFormat/>
    <w:uiPriority w:val="99"/>
    <w:rPr>
      <w:sz w:val="18"/>
      <w:szCs w:val="18"/>
    </w:rPr>
  </w:style>
  <w:style w:type="character" w:customStyle="1" w:styleId="8">
    <w:name w:val="页脚 字符"/>
    <w:basedOn w:val="5"/>
    <w:link w:val="2"/>
    <w:qFormat/>
    <w:uiPriority w:val="99"/>
    <w:rPr>
      <w:sz w:val="18"/>
      <w:szCs w:val="18"/>
    </w:rPr>
  </w:style>
  <w:style w:type="paragraph" w:customStyle="1" w:styleId="9">
    <w:name w:val="正文 A"/>
    <w:qFormat/>
    <w:uiPriority w:val="0"/>
    <w:rPr>
      <w:rFonts w:ascii="Arial" w:hAnsi="Arial" w:eastAsia="ヒラギノ角ゴ Pro W3" w:cs="Times New Roman"/>
      <w:color w:val="000000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68</Words>
  <Characters>964</Characters>
  <Lines>8</Lines>
  <Paragraphs>2</Paragraphs>
  <TotalTime>0</TotalTime>
  <ScaleCrop>false</ScaleCrop>
  <LinksUpToDate>false</LinksUpToDate>
  <CharactersWithSpaces>1130</CharactersWithSpaces>
  <Application>WPS Office_11.1.0.125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08T07:38:00Z</dcterms:created>
  <dc:creator>3b</dc:creator>
  <cp:lastModifiedBy>Dan</cp:lastModifiedBy>
  <dcterms:modified xsi:type="dcterms:W3CDTF">2022-10-21T08:28:20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EC6327234D6549039B5E4BC88F95EA21</vt:lpwstr>
  </property>
</Properties>
</file>